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045" w:rsidRPr="0058550C" w:rsidRDefault="00F01DCA" w:rsidP="0058550C">
      <w:pPr>
        <w:jc w:val="center"/>
        <w:rPr>
          <w:b/>
          <w:sz w:val="28"/>
          <w:szCs w:val="28"/>
        </w:rPr>
      </w:pPr>
      <w:proofErr w:type="spellStart"/>
      <w:r w:rsidRPr="0058550C">
        <w:rPr>
          <w:b/>
          <w:sz w:val="28"/>
          <w:szCs w:val="28"/>
        </w:rPr>
        <w:t>MaxSum</w:t>
      </w:r>
      <w:proofErr w:type="spellEnd"/>
      <w:r w:rsidRPr="0058550C">
        <w:rPr>
          <w:b/>
          <w:sz w:val="28"/>
          <w:szCs w:val="28"/>
        </w:rPr>
        <w:t xml:space="preserve"> vs. </w:t>
      </w:r>
      <w:proofErr w:type="spellStart"/>
      <w:r w:rsidRPr="0058550C">
        <w:rPr>
          <w:b/>
          <w:sz w:val="28"/>
          <w:szCs w:val="28"/>
        </w:rPr>
        <w:t>MaxMin</w:t>
      </w:r>
      <w:proofErr w:type="spellEnd"/>
      <w:r w:rsidRPr="0058550C">
        <w:rPr>
          <w:b/>
          <w:sz w:val="28"/>
          <w:szCs w:val="28"/>
        </w:rPr>
        <w:t xml:space="preserve"> Diversification</w:t>
      </w:r>
    </w:p>
    <w:p w:rsidR="00F01DCA" w:rsidRDefault="00F01DCA" w:rsidP="00FE0FDA">
      <w:pPr>
        <w:jc w:val="both"/>
      </w:pPr>
      <w:r>
        <w:br/>
        <w:t xml:space="preserve">Current results that we have are using </w:t>
      </w:r>
      <w:proofErr w:type="spellStart"/>
      <w:r>
        <w:t>MaxSum</w:t>
      </w:r>
      <w:proofErr w:type="spellEnd"/>
      <w:r>
        <w:t xml:space="preserve"> diversification. Based on my </w:t>
      </w:r>
      <w:r w:rsidR="009978B2">
        <w:t>hypothesis and experiments seem</w:t>
      </w:r>
      <w:r>
        <w:t xml:space="preserve"> that </w:t>
      </w:r>
      <w:proofErr w:type="spellStart"/>
      <w:r>
        <w:t>MaxMin</w:t>
      </w:r>
      <w:proofErr w:type="spellEnd"/>
      <w:r>
        <w:t xml:space="preserve"> Diversification can improve the pruning performance. Below the results while using </w:t>
      </w:r>
      <w:proofErr w:type="spellStart"/>
      <w:r>
        <w:t>MaxSum</w:t>
      </w:r>
      <w:proofErr w:type="spellEnd"/>
      <w:r>
        <w:t xml:space="preserve"> vs. </w:t>
      </w:r>
      <w:proofErr w:type="spellStart"/>
      <w:r>
        <w:t>MaxMin</w:t>
      </w:r>
      <w:proofErr w:type="spellEnd"/>
      <w:r>
        <w:t xml:space="preserve"> on Greedy Static Top1</w:t>
      </w:r>
      <w:r w:rsidR="00263036">
        <w:t>.</w:t>
      </w:r>
    </w:p>
    <w:p w:rsidR="00E304A0" w:rsidRDefault="00E304A0"/>
    <w:p w:rsidR="00E304A0" w:rsidRDefault="00772746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7pt;height:265.45pt">
            <v:imagedata r:id="rId4" o:title="MaxSum_MaxMin"/>
          </v:shape>
        </w:pict>
      </w:r>
    </w:p>
    <w:p w:rsidR="00946A49" w:rsidRDefault="00946A49"/>
    <w:p w:rsidR="002C2D3C" w:rsidRDefault="002C2D3C" w:rsidP="00FE0FDA">
      <w:pPr>
        <w:jc w:val="both"/>
      </w:pPr>
      <w:proofErr w:type="spellStart"/>
      <w:r>
        <w:t>MaxSum</w:t>
      </w:r>
      <w:proofErr w:type="spellEnd"/>
      <w:r>
        <w:t xml:space="preserve"> uses average score of diversity of the set S while </w:t>
      </w:r>
      <w:proofErr w:type="spellStart"/>
      <w:r>
        <w:t>MaxMin</w:t>
      </w:r>
      <w:proofErr w:type="spellEnd"/>
      <w:r>
        <w:t xml:space="preserve"> uses the minimum score of distance in the set.  Hence, the range diversity score from those both approaches are different. </w:t>
      </w:r>
    </w:p>
    <w:p w:rsidR="00CB5987" w:rsidRDefault="00A47184" w:rsidP="00FE0FDA">
      <w:pPr>
        <w:jc w:val="both"/>
      </w:pPr>
      <w:r>
        <w:t xml:space="preserve">The variance of </w:t>
      </w:r>
      <w:proofErr w:type="spellStart"/>
      <w:r w:rsidR="00FC03F2" w:rsidRPr="00FC03F2">
        <w:rPr>
          <w:i/>
        </w:rPr>
        <w:t>setDist</w:t>
      </w:r>
      <w:proofErr w:type="spellEnd"/>
      <w:r>
        <w:t xml:space="preserve"> </w:t>
      </w:r>
      <w:r w:rsidR="00FC03F2">
        <w:t>score while λ =0.8 bet</w:t>
      </w:r>
      <w:r w:rsidR="003D5073">
        <w:t xml:space="preserve">ween </w:t>
      </w:r>
      <w:proofErr w:type="spellStart"/>
      <w:r w:rsidR="003D5073">
        <w:t>MaxSum</w:t>
      </w:r>
      <w:proofErr w:type="spellEnd"/>
      <w:r w:rsidR="003D5073">
        <w:t xml:space="preserve"> diversificat</w:t>
      </w:r>
      <w:r w:rsidR="00CB5987">
        <w:t xml:space="preserve">ion and </w:t>
      </w:r>
      <w:proofErr w:type="spellStart"/>
      <w:r w:rsidR="00CB5987">
        <w:t>MaxMin</w:t>
      </w:r>
      <w:proofErr w:type="spellEnd"/>
      <w:r w:rsidR="00CB5987">
        <w:t xml:space="preserve"> diversification</w:t>
      </w:r>
      <w:r w:rsidR="00BF1FFE">
        <w:t xml:space="preserve"> can be seen in the Table below</w:t>
      </w:r>
      <w:r w:rsidR="009D1F08">
        <w:t xml:space="preserve">. </w:t>
      </w:r>
      <w:r w:rsidR="008C3D95">
        <w:t xml:space="preserve">In this experiment, </w:t>
      </w:r>
      <w:r w:rsidR="009F1ED1">
        <w:t>I select</w:t>
      </w:r>
      <w:r w:rsidR="00F40EE6">
        <w:t>ed</w:t>
      </w:r>
      <w:r w:rsidR="009F1ED1">
        <w:t xml:space="preserve"> two most distant views as the initial set S and then calculate the </w:t>
      </w:r>
      <w:proofErr w:type="spellStart"/>
      <w:r w:rsidR="009F1ED1" w:rsidRPr="00765F01">
        <w:rPr>
          <w:i/>
        </w:rPr>
        <w:t>setDist</w:t>
      </w:r>
      <w:proofErr w:type="spellEnd"/>
      <w:r w:rsidR="009F1ED1">
        <w:t xml:space="preserve"> of all views in X. </w:t>
      </w:r>
      <w:r w:rsidR="00A80A1D">
        <w:t xml:space="preserve">For instance, the </w:t>
      </w:r>
      <w:r w:rsidR="00EE3AB9">
        <w:t xml:space="preserve">highest score of </w:t>
      </w:r>
      <w:proofErr w:type="spellStart"/>
      <w:r w:rsidR="00EE3AB9" w:rsidRPr="00765F01">
        <w:rPr>
          <w:i/>
        </w:rPr>
        <w:t>setDist</w:t>
      </w:r>
      <w:proofErr w:type="spellEnd"/>
      <w:r w:rsidR="00EE3AB9">
        <w:t xml:space="preserve"> is </w:t>
      </w:r>
      <w:r w:rsidR="00EE3AB9" w:rsidRPr="00765F01">
        <w:rPr>
          <w:i/>
        </w:rPr>
        <w:t>v1</w:t>
      </w:r>
      <w:r w:rsidR="00EE3AB9">
        <w:t xml:space="preserve">, where on </w:t>
      </w:r>
      <w:proofErr w:type="spellStart"/>
      <w:r w:rsidR="00EE3AB9">
        <w:t>MaxSum</w:t>
      </w:r>
      <w:proofErr w:type="spellEnd"/>
      <w:r w:rsidR="00EE3AB9">
        <w:t xml:space="preserve"> the maximum sore is 0.5 and on </w:t>
      </w:r>
      <w:proofErr w:type="spellStart"/>
      <w:r w:rsidR="00EE3AB9">
        <w:t>MaxMin</w:t>
      </w:r>
      <w:proofErr w:type="spellEnd"/>
      <w:r w:rsidR="00EE3AB9">
        <w:t xml:space="preserve"> the maximum score of diversity is 1. </w:t>
      </w:r>
      <w:r w:rsidR="00561060">
        <w:t xml:space="preserve">This Table is just an example, in the real data there are many views have same score. In this Table, I only want to show the distributions of </w:t>
      </w:r>
      <w:proofErr w:type="spellStart"/>
      <w:r w:rsidR="00561060" w:rsidRPr="00765F01">
        <w:rPr>
          <w:i/>
        </w:rPr>
        <w:t>setDist</w:t>
      </w:r>
      <w:proofErr w:type="spellEnd"/>
      <w:r w:rsidR="00561060">
        <w:t xml:space="preserve"> score and the different range </w:t>
      </w:r>
      <w:r w:rsidR="00133563">
        <w:t xml:space="preserve">of </w:t>
      </w:r>
      <w:proofErr w:type="spellStart"/>
      <w:r w:rsidR="00561060" w:rsidRPr="00765F01">
        <w:rPr>
          <w:i/>
        </w:rPr>
        <w:t>setDist</w:t>
      </w:r>
      <w:proofErr w:type="spellEnd"/>
      <w:r w:rsidR="00561060">
        <w:t xml:space="preserve"> score between </w:t>
      </w:r>
      <w:proofErr w:type="spellStart"/>
      <w:r w:rsidR="00561060">
        <w:t>MaxSum</w:t>
      </w:r>
      <w:proofErr w:type="spellEnd"/>
      <w:r w:rsidR="00561060">
        <w:t xml:space="preserve"> and </w:t>
      </w:r>
      <w:proofErr w:type="spellStart"/>
      <w:r w:rsidR="00561060">
        <w:t>MaxMin</w:t>
      </w:r>
      <w:proofErr w:type="spellEnd"/>
      <w:r w:rsidR="00561060">
        <w:t xml:space="preserve">. </w:t>
      </w:r>
    </w:p>
    <w:tbl>
      <w:tblPr>
        <w:tblW w:w="4120" w:type="dxa"/>
        <w:jc w:val="center"/>
        <w:tblLook w:val="04A0" w:firstRow="1" w:lastRow="0" w:firstColumn="1" w:lastColumn="0" w:noHBand="0" w:noVBand="1"/>
      </w:tblPr>
      <w:tblGrid>
        <w:gridCol w:w="960"/>
        <w:gridCol w:w="1600"/>
        <w:gridCol w:w="1560"/>
      </w:tblGrid>
      <w:tr w:rsidR="007C20B9" w:rsidRPr="007C20B9" w:rsidTr="007C20B9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v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proofErr w:type="spellStart"/>
            <w:r w:rsidRPr="007C20B9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MaxSum</w:t>
            </w:r>
            <w:proofErr w:type="spellEnd"/>
            <w:r w:rsidRPr="007C20B9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 </w:t>
            </w:r>
            <w:proofErr w:type="spellStart"/>
            <w:r w:rsidRPr="007C20B9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etDist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proofErr w:type="spellStart"/>
            <w:r w:rsidRPr="007C20B9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MaxMin</w:t>
            </w:r>
            <w:proofErr w:type="spellEnd"/>
            <w:r w:rsidRPr="007C20B9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 </w:t>
            </w:r>
            <w:proofErr w:type="spellStart"/>
            <w:r w:rsidRPr="007C20B9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etDist</w:t>
            </w:r>
            <w:proofErr w:type="spellEnd"/>
          </w:p>
        </w:tc>
      </w:tr>
      <w:tr w:rsidR="007C20B9" w:rsidRPr="007C20B9" w:rsidTr="007C20B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v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0.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7C20B9" w:rsidRPr="007C20B9" w:rsidTr="007C20B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v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0.49166666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0.833333333</w:t>
            </w:r>
          </w:p>
        </w:tc>
      </w:tr>
      <w:tr w:rsidR="007C20B9" w:rsidRPr="007C20B9" w:rsidTr="007C20B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v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0.48333333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0.666666667</w:t>
            </w:r>
          </w:p>
        </w:tc>
      </w:tr>
      <w:tr w:rsidR="007C20B9" w:rsidRPr="007C20B9" w:rsidTr="007C20B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v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0.47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0.5</w:t>
            </w:r>
          </w:p>
        </w:tc>
      </w:tr>
      <w:tr w:rsidR="007C20B9" w:rsidRPr="007C20B9" w:rsidTr="007C20B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v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0.46666666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0.333333333</w:t>
            </w:r>
          </w:p>
        </w:tc>
      </w:tr>
      <w:tr w:rsidR="007C20B9" w:rsidRPr="007C20B9" w:rsidTr="007C20B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v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0.45833333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0.166666667</w:t>
            </w:r>
          </w:p>
        </w:tc>
      </w:tr>
      <w:tr w:rsidR="007C20B9" w:rsidRPr="007C20B9" w:rsidTr="007C20B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v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0.4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0B9" w:rsidRPr="007C20B9" w:rsidRDefault="007C20B9" w:rsidP="007C20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C20B9">
              <w:rPr>
                <w:rFonts w:ascii="Calibri" w:eastAsia="Times New Roman" w:hAnsi="Calibri" w:cs="Calibri"/>
                <w:color w:val="000000"/>
                <w:lang w:eastAsia="en-AU"/>
              </w:rPr>
              <w:t>0.166666667</w:t>
            </w:r>
          </w:p>
        </w:tc>
      </w:tr>
    </w:tbl>
    <w:p w:rsidR="00F01DCA" w:rsidRDefault="00F01DCA"/>
    <w:p w:rsidR="00F01DCA" w:rsidRDefault="00F620AF" w:rsidP="00FE0FDA">
      <w:pPr>
        <w:jc w:val="both"/>
      </w:pPr>
      <w:r>
        <w:t xml:space="preserve">Using </w:t>
      </w:r>
      <w:proofErr w:type="spellStart"/>
      <w:r>
        <w:t>MaxSum</w:t>
      </w:r>
      <w:proofErr w:type="spellEnd"/>
      <w:r>
        <w:t xml:space="preserve"> diversification means we calculate the average of diversity score from all views in the set </w:t>
      </w:r>
      <w:r w:rsidR="00BC49AA">
        <w:t xml:space="preserve">S </w:t>
      </w:r>
      <w:r>
        <w:t xml:space="preserve">whereas </w:t>
      </w:r>
      <w:proofErr w:type="spellStart"/>
      <w:r>
        <w:t>MaxMin</w:t>
      </w:r>
      <w:proofErr w:type="spellEnd"/>
      <w:r>
        <w:t xml:space="preserve"> uses the minimum score of diversity among views in the set. </w:t>
      </w:r>
      <w:r w:rsidR="00565B18">
        <w:t xml:space="preserve">As an example above, if there are no same views in the set (maximum score of </w:t>
      </w:r>
      <w:proofErr w:type="spellStart"/>
      <w:r w:rsidR="00565B18">
        <w:t>setDist</w:t>
      </w:r>
      <w:proofErr w:type="spellEnd"/>
      <w:r w:rsidR="00565B18">
        <w:t xml:space="preserve">), </w:t>
      </w:r>
      <w:proofErr w:type="spellStart"/>
      <w:r w:rsidR="00565B18">
        <w:t>MaxSum</w:t>
      </w:r>
      <w:proofErr w:type="spellEnd"/>
      <w:r w:rsidR="00565B18">
        <w:t xml:space="preserve"> will give 0.5 and </w:t>
      </w:r>
      <w:proofErr w:type="spellStart"/>
      <w:r w:rsidR="00565B18">
        <w:t>MaxMin</w:t>
      </w:r>
      <w:proofErr w:type="spellEnd"/>
      <w:r w:rsidR="00565B18">
        <w:t xml:space="preserve"> will give 1 as the diversity score</w:t>
      </w:r>
      <w:r w:rsidR="00881CB5">
        <w:t>.</w:t>
      </w:r>
      <w:r w:rsidR="00812720">
        <w:t xml:space="preserve"> </w:t>
      </w:r>
    </w:p>
    <w:p w:rsidR="00613FCB" w:rsidRDefault="000D1F0E" w:rsidP="00FE0FDA">
      <w:pPr>
        <w:jc w:val="both"/>
      </w:pPr>
      <w:r>
        <w:t xml:space="preserve">Due to this different diversity score, </w:t>
      </w:r>
      <w:proofErr w:type="spellStart"/>
      <w:r>
        <w:t>MaxMin</w:t>
      </w:r>
      <w:proofErr w:type="spellEnd"/>
      <w:r>
        <w:t xml:space="preserve"> diversification can improve the pruning performance as shown in the first Figure. However, </w:t>
      </w:r>
      <w:r w:rsidR="005114B9">
        <w:t xml:space="preserve">this </w:t>
      </w:r>
      <w:proofErr w:type="spellStart"/>
      <w:r w:rsidR="005114B9">
        <w:t>MaxMin</w:t>
      </w:r>
      <w:proofErr w:type="spellEnd"/>
      <w:r w:rsidR="005114B9">
        <w:t xml:space="preserve"> makes the value unbalance between the importance score and diversity score. </w:t>
      </w:r>
      <w:r w:rsidR="00F75DFB">
        <w:t xml:space="preserve">The maximum diversity can be equal to 1 while the value of importance score is low. </w:t>
      </w:r>
      <w:r w:rsidR="00AF58AD">
        <w:t xml:space="preserve">This thing makes the shape of objective function unbalance. </w:t>
      </w:r>
    </w:p>
    <w:p w:rsidR="00AF58AD" w:rsidRDefault="00AF58AD" w:rsidP="00FE0FDA">
      <w:pPr>
        <w:jc w:val="both"/>
      </w:pPr>
    </w:p>
    <w:p w:rsidR="00AF58AD" w:rsidRDefault="00AF58AD" w:rsidP="00FE0FDA">
      <w:pPr>
        <w:jc w:val="both"/>
      </w:pPr>
      <w:bookmarkStart w:id="0" w:name="_GoBack"/>
      <w:r w:rsidRPr="00EA000F">
        <w:rPr>
          <w:b/>
        </w:rPr>
        <w:t>Update</w:t>
      </w:r>
      <w:bookmarkEnd w:id="0"/>
      <w:r>
        <w:t xml:space="preserve">: </w:t>
      </w:r>
    </w:p>
    <w:p w:rsidR="00AF58AD" w:rsidRDefault="00AF58AD" w:rsidP="00FE0FDA">
      <w:pPr>
        <w:jc w:val="both"/>
      </w:pPr>
      <w:r>
        <w:t>There is a strange behaviour on my Swap algorithm</w:t>
      </w:r>
      <w:r w:rsidR="009B5371">
        <w:t xml:space="preserve"> while implementing </w:t>
      </w:r>
      <w:proofErr w:type="spellStart"/>
      <w:r w:rsidR="009B5371">
        <w:t>MaxMin</w:t>
      </w:r>
      <w:proofErr w:type="spellEnd"/>
      <w:r w:rsidR="009B5371">
        <w:t xml:space="preserve"> diversification</w:t>
      </w:r>
      <w:r>
        <w:t xml:space="preserve"> and I am still working on it since Yesterday and can’t find the problem. </w:t>
      </w:r>
      <w:r w:rsidR="00927EC5">
        <w:t xml:space="preserve">Pruning performance of </w:t>
      </w:r>
      <w:proofErr w:type="spellStart"/>
      <w:r w:rsidR="00927EC5">
        <w:t>MaxSum</w:t>
      </w:r>
      <w:proofErr w:type="spellEnd"/>
      <w:r w:rsidR="00927EC5">
        <w:t xml:space="preserve"> is better than </w:t>
      </w:r>
      <w:proofErr w:type="spellStart"/>
      <w:r w:rsidR="00927EC5">
        <w:t>MaxMin</w:t>
      </w:r>
      <w:proofErr w:type="spellEnd"/>
      <w:r w:rsidR="00927EC5">
        <w:t xml:space="preserve"> in terms of number but in </w:t>
      </w:r>
      <w:r w:rsidR="00B4276C">
        <w:t>terms</w:t>
      </w:r>
      <w:r w:rsidR="00927EC5">
        <w:t xml:space="preserve"> of λ </w:t>
      </w:r>
      <w:proofErr w:type="spellStart"/>
      <w:r w:rsidR="00927EC5">
        <w:t>MaxMin</w:t>
      </w:r>
      <w:proofErr w:type="spellEnd"/>
      <w:r w:rsidR="00927EC5">
        <w:t xml:space="preserve"> is better, it can starts prune early compared to </w:t>
      </w:r>
      <w:proofErr w:type="spellStart"/>
      <w:r w:rsidR="00927EC5">
        <w:t>MaxSum</w:t>
      </w:r>
      <w:proofErr w:type="spellEnd"/>
      <w:r w:rsidR="00927EC5">
        <w:t xml:space="preserve">. </w:t>
      </w:r>
      <w:r w:rsidR="00772746">
        <w:t xml:space="preserve">I am still inspect what’s wrong on my code. </w:t>
      </w:r>
    </w:p>
    <w:sectPr w:rsidR="00AF58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zEzNzQ1MbAwM7VU0lEKTi0uzszPAykwqgUAFPMKkywAAAA="/>
  </w:docVars>
  <w:rsids>
    <w:rsidRoot w:val="00F01DCA"/>
    <w:rsid w:val="00046FA6"/>
    <w:rsid w:val="000D1F0E"/>
    <w:rsid w:val="00133563"/>
    <w:rsid w:val="001453B2"/>
    <w:rsid w:val="00263036"/>
    <w:rsid w:val="002C2D3C"/>
    <w:rsid w:val="003D5073"/>
    <w:rsid w:val="005114B9"/>
    <w:rsid w:val="00561060"/>
    <w:rsid w:val="00565B18"/>
    <w:rsid w:val="0058550C"/>
    <w:rsid w:val="00613FCB"/>
    <w:rsid w:val="00636908"/>
    <w:rsid w:val="00765F01"/>
    <w:rsid w:val="00772746"/>
    <w:rsid w:val="007C20B9"/>
    <w:rsid w:val="00812720"/>
    <w:rsid w:val="00856DC6"/>
    <w:rsid w:val="00881CB5"/>
    <w:rsid w:val="008A03C9"/>
    <w:rsid w:val="008A4214"/>
    <w:rsid w:val="008C3D95"/>
    <w:rsid w:val="00927EC5"/>
    <w:rsid w:val="00946A49"/>
    <w:rsid w:val="009978B2"/>
    <w:rsid w:val="009B5371"/>
    <w:rsid w:val="009D1F08"/>
    <w:rsid w:val="009F1ED1"/>
    <w:rsid w:val="00A47184"/>
    <w:rsid w:val="00A6331C"/>
    <w:rsid w:val="00A80A1D"/>
    <w:rsid w:val="00AF58AD"/>
    <w:rsid w:val="00B322F0"/>
    <w:rsid w:val="00B4276C"/>
    <w:rsid w:val="00BC49AA"/>
    <w:rsid w:val="00BD0222"/>
    <w:rsid w:val="00BF1FFE"/>
    <w:rsid w:val="00CB5987"/>
    <w:rsid w:val="00E304A0"/>
    <w:rsid w:val="00EA000F"/>
    <w:rsid w:val="00EE3AB9"/>
    <w:rsid w:val="00F01DCA"/>
    <w:rsid w:val="00F40EE6"/>
    <w:rsid w:val="00F620AF"/>
    <w:rsid w:val="00F75DFB"/>
    <w:rsid w:val="00FC03F2"/>
    <w:rsid w:val="00FE0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0D38E"/>
  <w15:chartTrackingRefBased/>
  <w15:docId w15:val="{435A5DC8-94A7-4E6C-A747-0C8D67985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786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97</Words>
  <Characters>1970</Characters>
  <Application>Microsoft Office Word</Application>
  <DocSecurity>0</DocSecurity>
  <Lines>5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chan Mafrur</dc:creator>
  <cp:keywords/>
  <dc:description/>
  <cp:lastModifiedBy>Rischan Mafrur</cp:lastModifiedBy>
  <cp:revision>47</cp:revision>
  <cp:lastPrinted>2018-06-27T12:39:00Z</cp:lastPrinted>
  <dcterms:created xsi:type="dcterms:W3CDTF">2018-06-27T12:04:00Z</dcterms:created>
  <dcterms:modified xsi:type="dcterms:W3CDTF">2018-06-27T12:42:00Z</dcterms:modified>
</cp:coreProperties>
</file>